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DD9B5" w14:textId="77777777" w:rsidR="008A17D9" w:rsidRPr="008A17D9" w:rsidRDefault="008A17D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en-GB" w:eastAsia="de-DE"/>
        </w:rPr>
      </w:pPr>
      <w:r w:rsidRPr="008A17D9">
        <w:rPr>
          <w:rFonts w:ascii="Times New Roman" w:eastAsia="Times New Roman" w:hAnsi="Times New Roman" w:cs="Times New Roman"/>
          <w:b/>
          <w:iCs/>
          <w:sz w:val="24"/>
          <w:szCs w:val="24"/>
          <w:lang w:val="en-GB" w:eastAsia="de-DE"/>
        </w:rPr>
        <w:t>Supplement 2</w:t>
      </w:r>
    </w:p>
    <w:p w14:paraId="47B5C753" w14:textId="77777777" w:rsidR="008A17D9" w:rsidRPr="008A17D9" w:rsidRDefault="008A17D9">
      <w:pPr>
        <w:rPr>
          <w:rFonts w:ascii="Times New Roman" w:eastAsia="Times New Roman" w:hAnsi="Times New Roman" w:cs="Times New Roman"/>
          <w:iCs/>
          <w:sz w:val="24"/>
          <w:szCs w:val="24"/>
          <w:lang w:val="en-GB" w:eastAsia="de-DE"/>
        </w:rPr>
      </w:pPr>
    </w:p>
    <w:p w14:paraId="23AC9B70" w14:textId="5636AB06" w:rsidR="00A56F30" w:rsidRPr="00A56F30" w:rsidRDefault="008A17D9">
      <w:pPr>
        <w:rPr>
          <w:lang w:val="en-US"/>
        </w:rPr>
      </w:pPr>
      <w:r w:rsidRPr="008A17D9">
        <w:rPr>
          <w:rFonts w:ascii="Times New Roman" w:eastAsia="Times New Roman" w:hAnsi="Times New Roman" w:cs="Times New Roman"/>
          <w:b/>
          <w:iCs/>
          <w:sz w:val="24"/>
          <w:szCs w:val="24"/>
          <w:lang w:val="en-GB" w:eastAsia="de-DE"/>
        </w:rPr>
        <w:t xml:space="preserve">Supplementary 2, </w:t>
      </w:r>
      <w:r w:rsidR="00A56F30" w:rsidRPr="008A17D9">
        <w:rPr>
          <w:rFonts w:ascii="Times New Roman" w:eastAsia="Times New Roman" w:hAnsi="Times New Roman" w:cs="Times New Roman"/>
          <w:b/>
          <w:iCs/>
          <w:sz w:val="24"/>
          <w:szCs w:val="24"/>
          <w:lang w:val="en-GB" w:eastAsia="de-DE"/>
        </w:rPr>
        <w:t xml:space="preserve">Table </w:t>
      </w:r>
      <w:r w:rsidRPr="008A17D9">
        <w:rPr>
          <w:rFonts w:ascii="Times New Roman" w:eastAsia="Times New Roman" w:hAnsi="Times New Roman" w:cs="Times New Roman"/>
          <w:b/>
          <w:iCs/>
          <w:sz w:val="24"/>
          <w:szCs w:val="24"/>
          <w:lang w:val="en-GB" w:eastAsia="de-DE"/>
        </w:rPr>
        <w:t>1</w:t>
      </w:r>
      <w:r w:rsidR="00A56F30" w:rsidRPr="00F3168C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t>.</w:t>
      </w:r>
      <w:r w:rsidR="00A56F30" w:rsidRPr="00F3168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Parameters of mixed-effects meta-regression on the efficacy of DBT-A in self-harm, suicidal ideation, and BPD symptoms</w:t>
      </w:r>
      <w:r w:rsidR="00A56F30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.</w:t>
      </w:r>
      <w:r w:rsidR="00A56F30" w:rsidRPr="00F3168C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</w:t>
      </w:r>
      <w:r w:rsidR="00A56F30">
        <w:rPr>
          <w:lang w:val="en-GB" w:eastAsia="de-DE"/>
        </w:rPr>
        <w:fldChar w:fldCharType="begin"/>
      </w:r>
      <w:r w:rsidR="00A56F30">
        <w:rPr>
          <w:lang w:val="en-GB" w:eastAsia="de-DE"/>
        </w:rPr>
        <w:instrText xml:space="preserve"> LINK Excel.Sheet.12 "Mappe1" "Tabelle1!Z14S1:Z20S16" \a \f 4 \h </w:instrText>
      </w:r>
      <w:r w:rsidR="00C97CBF">
        <w:rPr>
          <w:lang w:val="en-GB" w:eastAsia="de-DE"/>
        </w:rPr>
        <w:instrText xml:space="preserve"> \* MERGEFORMAT </w:instrText>
      </w:r>
      <w:r w:rsidR="00A56F30">
        <w:rPr>
          <w:lang w:val="en-GB" w:eastAsia="de-DE"/>
        </w:rPr>
        <w:fldChar w:fldCharType="separate"/>
      </w:r>
    </w:p>
    <w:tbl>
      <w:tblPr>
        <w:tblW w:w="12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8"/>
        <w:gridCol w:w="760"/>
        <w:gridCol w:w="760"/>
        <w:gridCol w:w="760"/>
        <w:gridCol w:w="759"/>
        <w:gridCol w:w="759"/>
        <w:gridCol w:w="760"/>
        <w:gridCol w:w="759"/>
        <w:gridCol w:w="759"/>
        <w:gridCol w:w="760"/>
        <w:gridCol w:w="759"/>
        <w:gridCol w:w="759"/>
        <w:gridCol w:w="760"/>
        <w:gridCol w:w="759"/>
        <w:gridCol w:w="759"/>
        <w:gridCol w:w="760"/>
      </w:tblGrid>
      <w:tr w:rsidR="00A56F30" w:rsidRPr="00A56F30" w14:paraId="58F47DF3" w14:textId="77777777" w:rsidTr="00A56F30">
        <w:trPr>
          <w:trHeight w:val="315"/>
        </w:trPr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3DAD3" w14:textId="77777777" w:rsidR="00A56F30" w:rsidRPr="00A56F30" w:rsidRDefault="00A56F30" w:rsidP="00A56F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de-DE"/>
              </w:rPr>
            </w:pPr>
            <w:r w:rsidRPr="00A56F30">
              <w:rPr>
                <w:rFonts w:ascii="Calibri" w:eastAsia="Times New Roman" w:hAnsi="Calibri" w:cs="Calibri"/>
                <w:color w:val="000000"/>
                <w:lang w:val="en-US" w:eastAsia="de-DE"/>
              </w:rPr>
              <w:t> </w:t>
            </w:r>
          </w:p>
        </w:tc>
        <w:tc>
          <w:tcPr>
            <w:tcW w:w="45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7EA0E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  <w:t>RCTs and CCTs</w:t>
            </w:r>
          </w:p>
        </w:tc>
        <w:tc>
          <w:tcPr>
            <w:tcW w:w="684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EF8600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  <w:t>All studies pre to post</w:t>
            </w:r>
          </w:p>
        </w:tc>
      </w:tr>
      <w:tr w:rsidR="00A56F30" w:rsidRPr="00A56F30" w14:paraId="309BEB16" w14:textId="77777777" w:rsidTr="00A56F30">
        <w:trPr>
          <w:trHeight w:val="1125"/>
        </w:trPr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90A5D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Predictors</w:t>
            </w:r>
          </w:p>
        </w:tc>
        <w:tc>
          <w:tcPr>
            <w:tcW w:w="22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37561D" w14:textId="1A0391B4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Self-harm (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GB" w:eastAsia="de-DE"/>
              </w:rPr>
              <w:t>k =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 xml:space="preserve"> </w:t>
            </w:r>
            <w:r w:rsidR="004721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7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)</w:t>
            </w:r>
          </w:p>
        </w:tc>
        <w:tc>
          <w:tcPr>
            <w:tcW w:w="22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EF8008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Suicidal Ideation (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GB" w:eastAsia="de-DE"/>
              </w:rPr>
              <w:t>k =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 xml:space="preserve"> 6)</w:t>
            </w:r>
          </w:p>
        </w:tc>
        <w:tc>
          <w:tcPr>
            <w:tcW w:w="22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FA985" w14:textId="6A980DC3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Self-harm (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GB" w:eastAsia="de-DE"/>
              </w:rPr>
              <w:t>k =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 xml:space="preserve"> 1</w:t>
            </w:r>
            <w:r w:rsidR="00E24A6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3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)</w:t>
            </w:r>
          </w:p>
        </w:tc>
        <w:tc>
          <w:tcPr>
            <w:tcW w:w="22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E71B78" w14:textId="5FABF1A5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Suicidal Ideation (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GB" w:eastAsia="de-DE"/>
              </w:rPr>
              <w:t>k =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 xml:space="preserve"> 1</w:t>
            </w:r>
            <w:r w:rsidR="00E24A6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)</w:t>
            </w:r>
          </w:p>
        </w:tc>
        <w:tc>
          <w:tcPr>
            <w:tcW w:w="228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15C7B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Borderline Personality Disorder Symptoms (</w:t>
            </w:r>
            <w:r w:rsidRPr="00C97C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GB" w:eastAsia="de-DE"/>
              </w:rPr>
              <w:t>k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 xml:space="preserve"> = 5)</w:t>
            </w:r>
          </w:p>
        </w:tc>
      </w:tr>
      <w:tr w:rsidR="00A56F30" w:rsidRPr="00A56F30" w14:paraId="240DD738" w14:textId="77777777" w:rsidTr="00A56F30">
        <w:trPr>
          <w:trHeight w:val="33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6D9A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de-DE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F79924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BADF02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0A1CFA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068714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78BF3D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4D711B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F912DD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55A45D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8F7C31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9C601C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51FD2D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E82C38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F516F8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b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7EEB88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S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1E862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p</w:t>
            </w:r>
          </w:p>
        </w:tc>
      </w:tr>
      <w:tr w:rsidR="00A56F30" w:rsidRPr="00A56F30" w14:paraId="15B71E9D" w14:textId="77777777" w:rsidTr="00A56F30">
        <w:trPr>
          <w:trHeight w:val="94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650CA" w14:textId="77777777" w:rsidR="00A56F30" w:rsidRPr="00A56F30" w:rsidRDefault="00A56F30" w:rsidP="00A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Treatment Duration (Months)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6403C" w14:textId="0E90A139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AF20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39ACF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37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6CDBE" w14:textId="4EFEA777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FC400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3EDC8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1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F57E1" w14:textId="40A46405" w:rsidR="00A56F30" w:rsidRPr="00A56F30" w:rsidRDefault="004363D9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AF9A0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75362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9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696E3" w14:textId="3402E304" w:rsidR="00A56F30" w:rsidRPr="00A56F30" w:rsidRDefault="00E1368F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77CD3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C75E1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94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320AA" w14:textId="481E497B" w:rsidR="00A56F30" w:rsidRPr="00A56F30" w:rsidRDefault="00E1368F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2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8F121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1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72A8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de-DE"/>
              </w:rPr>
              <w:t>016</w:t>
            </w:r>
          </w:p>
        </w:tc>
      </w:tr>
      <w:tr w:rsidR="00A56F30" w:rsidRPr="00A56F30" w14:paraId="2B3BB1EF" w14:textId="77777777" w:rsidTr="00A56F30">
        <w:trPr>
          <w:trHeight w:val="31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E2EE6" w14:textId="77777777" w:rsidR="00A56F30" w:rsidRPr="00A56F30" w:rsidRDefault="00A56F30" w:rsidP="00A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% Females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9FA6E" w14:textId="5D85C0E0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935BE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.8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F5D2B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48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5F55E" w14:textId="1A6B6B02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.4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22DA35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7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1A12E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5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3CDC1" w14:textId="7D9DF4C5" w:rsidR="00A56F30" w:rsidRPr="00A56F30" w:rsidRDefault="004363D9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95AE6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11812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0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567BF" w14:textId="6DCBEC8A" w:rsidR="00A56F30" w:rsidRPr="00A56F30" w:rsidRDefault="00E1368F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9D1F1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7F64C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78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0A33D" w14:textId="4CF5CD26" w:rsidR="00A56F30" w:rsidRPr="00A56F30" w:rsidRDefault="00E1368F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34F00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A85CC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26</w:t>
            </w:r>
          </w:p>
        </w:tc>
      </w:tr>
      <w:tr w:rsidR="00A56F30" w:rsidRPr="00A56F30" w14:paraId="460D15E8" w14:textId="77777777" w:rsidTr="00A56F30">
        <w:trPr>
          <w:trHeight w:val="33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5FAF6" w14:textId="77777777" w:rsidR="00A56F30" w:rsidRPr="00A56F30" w:rsidRDefault="00A56F30" w:rsidP="00A56F3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Age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980BD" w14:textId="6F4541EA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6CB68B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.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3AAD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98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DEAB9" w14:textId="1DED3DCD" w:rsidR="00A56F30" w:rsidRPr="00A56F30" w:rsidRDefault="008C3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8</w:t>
            </w:r>
            <w:r w:rsidR="004721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29546" w14:textId="4CB3934A" w:rsidR="00A56F30" w:rsidRPr="00A56F30" w:rsidRDefault="0047214E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4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A55EA5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7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CACF8" w14:textId="0722F204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4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47572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2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A579A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4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F89D5" w14:textId="433E4D0A" w:rsidR="00A56F30" w:rsidRPr="00A56F30" w:rsidRDefault="00E1368F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-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="00A56F30"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796E2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7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D42229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84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F525D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–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7A0F7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–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66DBDA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–</w:t>
            </w:r>
          </w:p>
        </w:tc>
      </w:tr>
      <w:tr w:rsidR="00A56F30" w:rsidRPr="00A56F30" w14:paraId="797B2AF5" w14:textId="77777777" w:rsidTr="00A56F30">
        <w:trPr>
          <w:trHeight w:val="330"/>
        </w:trPr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0E4BB4" w14:textId="77777777" w:rsidR="00A56F30" w:rsidRPr="00A56F30" w:rsidRDefault="00A56F30" w:rsidP="00A56F3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de-DE"/>
              </w:rPr>
              <w:t>Q</w:t>
            </w:r>
          </w:p>
        </w:tc>
        <w:tc>
          <w:tcPr>
            <w:tcW w:w="22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7B4434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1.31</w:t>
            </w:r>
          </w:p>
        </w:tc>
        <w:tc>
          <w:tcPr>
            <w:tcW w:w="22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F47CFF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7.26</w:t>
            </w:r>
          </w:p>
        </w:tc>
        <w:tc>
          <w:tcPr>
            <w:tcW w:w="22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6C1104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4.28</w:t>
            </w:r>
          </w:p>
        </w:tc>
        <w:tc>
          <w:tcPr>
            <w:tcW w:w="22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D579C8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0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e-DE"/>
              </w:rPr>
              <w:t>.</w:t>
            </w: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45</w:t>
            </w:r>
          </w:p>
        </w:tc>
        <w:tc>
          <w:tcPr>
            <w:tcW w:w="228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ADB164" w14:textId="77777777" w:rsidR="00A56F30" w:rsidRPr="00A56F30" w:rsidRDefault="00A56F30" w:rsidP="00A56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 w:eastAsia="de-DE"/>
              </w:rPr>
            </w:pPr>
            <w:r w:rsidRPr="00A56F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de-DE"/>
              </w:rPr>
              <w:t>5.90</w:t>
            </w:r>
          </w:p>
        </w:tc>
      </w:tr>
    </w:tbl>
    <w:p w14:paraId="052BECD9" w14:textId="21042A96" w:rsidR="00A56F30" w:rsidRPr="0070345E" w:rsidRDefault="00A56F30" w:rsidP="00A56F30">
      <w:pPr>
        <w:spacing w:after="0"/>
        <w:ind w:right="1671"/>
        <w:rPr>
          <w:rFonts w:ascii="Times New Roman" w:eastAsia="Times New Roman" w:hAnsi="Times New Roman" w:cs="Times New Roman"/>
          <w:szCs w:val="24"/>
          <w:lang w:val="en-GB" w:eastAsia="de-DE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  <w:fldChar w:fldCharType="end"/>
      </w:r>
      <w:r w:rsidRPr="00F3168C">
        <w:rPr>
          <w:rFonts w:ascii="Times New Roman" w:eastAsia="Times New Roman" w:hAnsi="Times New Roman" w:cs="Times New Roman"/>
          <w:szCs w:val="24"/>
          <w:lang w:val="en-GB" w:eastAsia="de-DE"/>
        </w:rPr>
        <w:t xml:space="preserve">Note. </w:t>
      </w:r>
      <w:r w:rsidRPr="00F3168C"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>k =</w:t>
      </w:r>
      <w:r w:rsidRPr="00F3168C">
        <w:rPr>
          <w:rFonts w:ascii="Times New Roman" w:eastAsia="Times New Roman" w:hAnsi="Times New Roman" w:cs="Times New Roman"/>
          <w:szCs w:val="24"/>
          <w:lang w:val="en-GB" w:eastAsia="de-DE"/>
        </w:rPr>
        <w:t xml:space="preserve"> number of studies, </w:t>
      </w:r>
      <w:r w:rsidRPr="00F3168C"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>b</w:t>
      </w:r>
      <w:r w:rsidRPr="00F3168C">
        <w:rPr>
          <w:rFonts w:ascii="Times New Roman" w:eastAsia="Times New Roman" w:hAnsi="Times New Roman" w:cs="Times New Roman"/>
          <w:szCs w:val="24"/>
          <w:lang w:val="en-GB" w:eastAsia="de-DE"/>
        </w:rPr>
        <w:t xml:space="preserve"> = unstandardized regression coefficient, SE = standard error of unstandardized regression coefficient. Due to the low number of original studies, age was not analysed as a predictor for BPD symptoms</w:t>
      </w:r>
      <w:r>
        <w:rPr>
          <w:rFonts w:ascii="Times New Roman" w:eastAsia="Times New Roman" w:hAnsi="Times New Roman" w:cs="Times New Roman"/>
          <w:szCs w:val="24"/>
          <w:lang w:val="en-GB" w:eastAsia="de-DE"/>
        </w:rPr>
        <w:t xml:space="preserve"> for RCTs and </w:t>
      </w:r>
      <w:proofErr w:type="gramStart"/>
      <w:r>
        <w:rPr>
          <w:rFonts w:ascii="Times New Roman" w:eastAsia="Times New Roman" w:hAnsi="Times New Roman" w:cs="Times New Roman"/>
          <w:szCs w:val="24"/>
          <w:lang w:val="en-GB" w:eastAsia="de-DE"/>
        </w:rPr>
        <w:t>CCTs</w:t>
      </w:r>
      <w:r w:rsidRPr="00F3168C">
        <w:rPr>
          <w:rFonts w:ascii="Times New Roman" w:eastAsia="Times New Roman" w:hAnsi="Times New Roman" w:cs="Times New Roman"/>
          <w:szCs w:val="24"/>
          <w:lang w:val="en-GB" w:eastAsia="de-DE"/>
        </w:rPr>
        <w:t>.</w:t>
      </w:r>
      <w:r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>*</w:t>
      </w:r>
      <w:proofErr w:type="gramEnd"/>
      <w:r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 xml:space="preserve"> p &lt;</w:t>
      </w:r>
      <w:r w:rsidRPr="00F3168C"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>0</w:t>
      </w:r>
      <w:r>
        <w:rPr>
          <w:rFonts w:ascii="Times New Roman" w:hAnsi="Times New Roman" w:cs="Times New Roman"/>
          <w:sz w:val="20"/>
          <w:szCs w:val="20"/>
          <w:lang w:val="en-GB"/>
        </w:rPr>
        <w:t>.</w:t>
      </w:r>
      <w:r w:rsidRPr="00F3168C">
        <w:rPr>
          <w:rFonts w:ascii="Times New Roman" w:eastAsia="Times New Roman" w:hAnsi="Times New Roman" w:cs="Times New Roman"/>
          <w:i/>
          <w:iCs/>
          <w:szCs w:val="24"/>
          <w:lang w:val="en-GB" w:eastAsia="de-DE"/>
        </w:rPr>
        <w:t>05</w:t>
      </w:r>
    </w:p>
    <w:p w14:paraId="0129ED6B" w14:textId="77777777" w:rsidR="00A56F30" w:rsidRDefault="00A56F30">
      <w:pPr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de-DE"/>
        </w:rPr>
      </w:pPr>
    </w:p>
    <w:sectPr w:rsidR="00A56F30" w:rsidSect="003931B0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DAxNTcxNDMzMjBU0lEKTi0uzszPAykwqgUA7TR6GiwAAAA="/>
  </w:docVars>
  <w:rsids>
    <w:rsidRoot w:val="003931B0"/>
    <w:rsid w:val="003931B0"/>
    <w:rsid w:val="004363D9"/>
    <w:rsid w:val="0047214E"/>
    <w:rsid w:val="00735D65"/>
    <w:rsid w:val="007F0E15"/>
    <w:rsid w:val="008A17D9"/>
    <w:rsid w:val="008C3F30"/>
    <w:rsid w:val="00A56F30"/>
    <w:rsid w:val="00BD2440"/>
    <w:rsid w:val="00C97CBF"/>
    <w:rsid w:val="00E1368F"/>
    <w:rsid w:val="00E24A62"/>
    <w:rsid w:val="00E3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C6A3F6"/>
  <w15:chartTrackingRefBased/>
  <w15:docId w15:val="{EE64DB41-B432-4C81-8111-FE27880E0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931B0"/>
    <w:rPr>
      <w:lang w:val="en-NZ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931B0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0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edizinische Universitaet Wien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hgassner Oswald</dc:creator>
  <cp:keywords/>
  <dc:description/>
  <cp:lastModifiedBy>Andi</cp:lastModifiedBy>
  <cp:revision>10</cp:revision>
  <dcterms:created xsi:type="dcterms:W3CDTF">2020-10-23T16:25:00Z</dcterms:created>
  <dcterms:modified xsi:type="dcterms:W3CDTF">2021-03-14T18:35:00Z</dcterms:modified>
</cp:coreProperties>
</file>